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The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2563EE00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05AE45A7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msg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Task added.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09B2CE5F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task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2BA3B68E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i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val="bg-BG" w:eastAsia="bg-BG"/>
              </w:rPr>
              <w:t>7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429F2739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title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New Task From Postma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6EB0940A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escriptio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This is new task from Postma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072C37C7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boar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46646F63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i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val="bg-BG" w:eastAsia="bg-BG"/>
              </w:rPr>
              <w:t>1001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1611F53F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name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Open"</w:t>
            </w:r>
          </w:p>
          <w:p w14:paraId="49FA21EA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,</w:t>
            </w:r>
          </w:p>
          <w:p w14:paraId="1BF3F869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ateCreate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2023-11-28T13:06:55.459Z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798D84EB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ateModifie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2023-11-28T13:06:55.459Z"</w:t>
            </w:r>
          </w:p>
          <w:p w14:paraId="45313517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</w:t>
            </w:r>
          </w:p>
          <w:p w14:paraId="0BCE87CE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</w:t>
            </w:r>
          </w:p>
          <w:p w14:paraId="3748FEEC" w14:textId="5F5A4708" w:rsidR="009A1283" w:rsidRDefault="009A1283" w:rsidP="009A1283"/>
        </w:tc>
      </w:tr>
    </w:tbl>
    <w:p w14:paraId="25BB9442" w14:textId="66539BFB" w:rsidR="00B7231F" w:rsidRDefault="00B7231F" w:rsidP="00B7231F">
      <w:pPr>
        <w:pStyle w:val="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7A8FE0CE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7CB03FA2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msg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Task edited.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10863359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task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076C9CCD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i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val="bg-BG" w:eastAsia="bg-BG"/>
              </w:rPr>
              <w:t>7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6CC8122D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title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New Task From Postma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526E40E8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escriptio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This is new task edited with Postman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6ABCE829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boar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6C234B9A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i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B5CEA8"/>
                <w:sz w:val="18"/>
                <w:szCs w:val="18"/>
                <w:lang w:val="bg-BG" w:eastAsia="bg-BG"/>
              </w:rPr>
              <w:t>1001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21184391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name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Open"</w:t>
            </w:r>
          </w:p>
          <w:p w14:paraId="3AE4C574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,</w:t>
            </w:r>
          </w:p>
          <w:p w14:paraId="7577BA52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ateCreate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2023-11-28T13:06:55.459Z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,</w:t>
            </w:r>
          </w:p>
          <w:p w14:paraId="0D33CB10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dateModified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2023-11-28T13:13:26.929Z"</w:t>
            </w:r>
          </w:p>
          <w:p w14:paraId="1701CE40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</w:t>
            </w:r>
          </w:p>
          <w:p w14:paraId="3B5231E3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</w:t>
            </w:r>
          </w:p>
          <w:p w14:paraId="3448ECDB" w14:textId="77777777" w:rsidR="00B7231F" w:rsidRDefault="00B7231F" w:rsidP="00B7231F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2"/>
      </w:pPr>
      <w:r>
        <w:lastRenderedPageBreak/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5FC22CA6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{</w:t>
            </w:r>
          </w:p>
          <w:p w14:paraId="3737CE6C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   </w:t>
            </w:r>
            <w:r w:rsidRPr="00B64BE1">
              <w:rPr>
                <w:rFonts w:ascii="Courier New" w:eastAsia="Times New Roman" w:hAnsi="Courier New" w:cs="Courier New"/>
                <w:color w:val="9CDCFE"/>
                <w:sz w:val="18"/>
                <w:szCs w:val="18"/>
                <w:lang w:val="bg-BG" w:eastAsia="bg-BG"/>
              </w:rPr>
              <w:t>"msg"</w:t>
            </w: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:</w:t>
            </w:r>
            <w:r w:rsidRPr="00B64BE1"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  <w:t> </w:t>
            </w:r>
            <w:r w:rsidRPr="00B64BE1">
              <w:rPr>
                <w:rFonts w:ascii="Courier New" w:eastAsia="Times New Roman" w:hAnsi="Courier New" w:cs="Courier New"/>
                <w:color w:val="CE9178"/>
                <w:sz w:val="18"/>
                <w:szCs w:val="18"/>
                <w:lang w:val="bg-BG" w:eastAsia="bg-BG"/>
              </w:rPr>
              <w:t>"Task deleted: 7"</w:t>
            </w:r>
          </w:p>
          <w:p w14:paraId="72F6D135" w14:textId="77777777" w:rsidR="00B64BE1" w:rsidRPr="00B64BE1" w:rsidRDefault="00B64BE1" w:rsidP="00B64BE1">
            <w:pPr>
              <w:shd w:val="clear" w:color="auto" w:fill="1E1E1E"/>
              <w:spacing w:before="0" w:after="0" w:line="270" w:lineRule="atLeast"/>
              <w:rPr>
                <w:rFonts w:ascii="Courier New" w:eastAsia="Times New Roman" w:hAnsi="Courier New" w:cs="Courier New"/>
                <w:color w:val="D4D4D4"/>
                <w:sz w:val="18"/>
                <w:szCs w:val="18"/>
                <w:lang w:val="bg-BG" w:eastAsia="bg-BG"/>
              </w:rPr>
            </w:pPr>
            <w:r w:rsidRPr="00B64BE1">
              <w:rPr>
                <w:rFonts w:ascii="Courier New" w:eastAsia="Times New Roman" w:hAnsi="Courier New" w:cs="Courier New"/>
                <w:color w:val="DCDCDC"/>
                <w:sz w:val="18"/>
                <w:szCs w:val="18"/>
                <w:lang w:val="bg-BG" w:eastAsia="bg-BG"/>
              </w:rPr>
              <w:t>}</w:t>
            </w:r>
          </w:p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p w14:paraId="7A8CEBF3" w14:textId="1A25BBAD" w:rsidR="009A1283" w:rsidRPr="009A1283" w:rsidRDefault="009A1283" w:rsidP="009A1283">
      <w:bookmarkStart w:id="2" w:name="_GoBack"/>
      <w:bookmarkEnd w:id="0"/>
      <w:bookmarkEnd w:id="1"/>
      <w:bookmarkEnd w:id="2"/>
    </w:p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5B8020" w14:textId="77777777" w:rsidR="00BA7737" w:rsidRDefault="00BA7737" w:rsidP="008068A2">
      <w:pPr>
        <w:spacing w:after="0" w:line="240" w:lineRule="auto"/>
      </w:pPr>
      <w:r>
        <w:separator/>
      </w:r>
    </w:p>
  </w:endnote>
  <w:endnote w:type="continuationSeparator" w:id="0">
    <w:p w14:paraId="6D244887" w14:textId="77777777" w:rsidR="00BA7737" w:rsidRDefault="00BA77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06B4B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4BE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4BE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06B4B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4BE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4BE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6A3613" w14:textId="77777777" w:rsidR="00BA7737" w:rsidRDefault="00BA7737" w:rsidP="008068A2">
      <w:pPr>
        <w:spacing w:after="0" w:line="240" w:lineRule="auto"/>
      </w:pPr>
      <w:r>
        <w:separator/>
      </w:r>
    </w:p>
  </w:footnote>
  <w:footnote w:type="continuationSeparator" w:id="0">
    <w:p w14:paraId="6596DA2D" w14:textId="77777777" w:rsidR="00BA7737" w:rsidRDefault="00BA77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4BE1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A7737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723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7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87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6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80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3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9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3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8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D94F1B-A45A-40C8-8676-8B6F54B705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51</Words>
  <Characters>1436</Characters>
  <Application>Microsoft Office Word</Application>
  <DocSecurity>0</DocSecurity>
  <Lines>11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1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ivan</cp:lastModifiedBy>
  <cp:revision>6</cp:revision>
  <cp:lastPrinted>2015-10-26T22:35:00Z</cp:lastPrinted>
  <dcterms:created xsi:type="dcterms:W3CDTF">2023-07-22T06:39:00Z</dcterms:created>
  <dcterms:modified xsi:type="dcterms:W3CDTF">2023-11-28T13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